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2E91" w:rsidRDefault="003A4A74">
      <w:pPr>
        <w:pStyle w:val="FirstParagraph"/>
      </w:pPr>
      <w:r>
        <w:rPr>
          <w:b/>
          <w:bCs/>
        </w:rPr>
        <w:t>Title: Dockerizing and Running a Django 5.2.4 Application</w:t>
      </w:r>
    </w:p>
    <w:p w:rsidR="00612E91" w:rsidRDefault="00A40F89">
      <w:r>
        <w:pict>
          <v:rect id="_x0000_i1025" style="width:0;height:1.5pt" o:hralign="center" o:hrstd="t" o:hr="t"/>
        </w:pict>
      </w:r>
    </w:p>
    <w:p w:rsidR="00612E91" w:rsidRDefault="003A4A74">
      <w:pPr>
        <w:pStyle w:val="FirstParagraph"/>
      </w:pPr>
      <w:r>
        <w:rPr>
          <w:b/>
          <w:bCs/>
        </w:rPr>
        <w:t>Objective:</w:t>
      </w:r>
      <w:r>
        <w:t xml:space="preserve"> Deploy a Django 5.2.4 application using Docker, ensuring minimal dependencies and successful containerized execution.</w:t>
      </w:r>
    </w:p>
    <w:p w:rsidR="00612E91" w:rsidRDefault="00A40F89">
      <w:r>
        <w:pict>
          <v:rect id="_x0000_i1026" style="width:0;height:1.5pt" o:hralign="center" o:hrstd="t" o:hr="t"/>
        </w:pict>
      </w:r>
    </w:p>
    <w:p w:rsidR="00612E91" w:rsidRDefault="003A4A74">
      <w:pPr>
        <w:pStyle w:val="Heading3"/>
      </w:pPr>
      <w:bookmarkStart w:id="0" w:name="project-structure"/>
      <w:r>
        <w:rPr>
          <w:b/>
          <w:bCs/>
        </w:rPr>
        <w:t>1. Project Structure</w:t>
      </w:r>
    </w:p>
    <w:p w:rsidR="00612E91" w:rsidRDefault="00A40F89" w:rsidP="00A40F89">
      <w:pPr>
        <w:pStyle w:val="SourceCode"/>
        <w:ind w:left="142" w:hanging="142"/>
      </w:pPr>
      <w:proofErr w:type="spellStart"/>
      <w:r>
        <w:rPr>
          <w:rStyle w:val="VerbatimChar"/>
        </w:rPr>
        <w:t>D</w:t>
      </w:r>
      <w:r>
        <w:rPr>
          <w:rStyle w:val="VerbatimChar"/>
        </w:rPr>
        <w:t>jango_web_app</w:t>
      </w:r>
      <w:proofErr w:type="spellEnd"/>
      <w:r>
        <w:rPr>
          <w:rStyle w:val="VerbatimChar"/>
        </w:rPr>
        <w:t>/</w:t>
      </w:r>
      <w:r>
        <w:rPr>
          <w:rStyle w:val="VerbatimChar"/>
        </w:rPr>
        <w:br/>
      </w:r>
      <w:proofErr w:type="spellStart"/>
      <w:r w:rsidR="003A4A74">
        <w:rPr>
          <w:rStyle w:val="VerbatimChar"/>
        </w:rPr>
        <w:t>django_web_app</w:t>
      </w:r>
      <w:proofErr w:type="spellEnd"/>
      <w:r w:rsidR="003A4A74">
        <w:rPr>
          <w:rStyle w:val="VerbatimChar"/>
        </w:rPr>
        <w:t>/</w:t>
      </w:r>
      <w:r w:rsidR="003A4A74">
        <w:br/>
      </w:r>
      <w:r w:rsidR="003A4A74">
        <w:rPr>
          <w:rStyle w:val="VerbatimChar"/>
        </w:rPr>
        <w:t xml:space="preserve">├── </w:t>
      </w:r>
      <w:proofErr w:type="spellStart"/>
      <w:r w:rsidR="003A4A74">
        <w:rPr>
          <w:rStyle w:val="VerbatimChar"/>
        </w:rPr>
        <w:t>Dockerfile</w:t>
      </w:r>
      <w:proofErr w:type="spellEnd"/>
      <w:r w:rsidR="003A4A74">
        <w:br/>
      </w:r>
      <w:r w:rsidR="003A4A74">
        <w:rPr>
          <w:rStyle w:val="VerbatimChar"/>
        </w:rPr>
        <w:t>├── requirements.txt</w:t>
      </w:r>
      <w:r w:rsidR="003A4A74">
        <w:br/>
      </w:r>
      <w:r w:rsidR="003A4A74">
        <w:rPr>
          <w:rStyle w:val="VerbatimChar"/>
        </w:rPr>
        <w:t>├── manage.py</w:t>
      </w:r>
      <w:r w:rsidR="003A4A74">
        <w:br/>
      </w:r>
      <w:r w:rsidR="003A4A74">
        <w:rPr>
          <w:rStyle w:val="VerbatimChar"/>
        </w:rPr>
        <w:t>├── .env</w:t>
      </w:r>
      <w:r w:rsidR="003A4A74">
        <w:br/>
      </w:r>
      <w:r w:rsidR="003A4A74">
        <w:rPr>
          <w:rStyle w:val="VerbatimChar"/>
        </w:rPr>
        <w:t>├── django_web_app/</w:t>
      </w:r>
      <w:r w:rsidR="003A4A74">
        <w:br/>
      </w:r>
      <w:r w:rsidR="003A4A74">
        <w:rPr>
          <w:rStyle w:val="VerbatimChar"/>
        </w:rPr>
        <w:t>│   ├── __init__.py</w:t>
      </w:r>
      <w:r w:rsidR="003A4A74">
        <w:br/>
      </w:r>
      <w:r w:rsidR="003A4A74">
        <w:rPr>
          <w:rStyle w:val="VerbatimChar"/>
        </w:rPr>
        <w:t>│   ├── settings.py</w:t>
      </w:r>
      <w:r w:rsidR="003A4A74">
        <w:br/>
      </w:r>
      <w:r w:rsidR="003A4A74">
        <w:rPr>
          <w:rStyle w:val="VerbatimChar"/>
        </w:rPr>
        <w:t>│   ├── urls.py</w:t>
      </w:r>
      <w:r w:rsidR="003A4A74">
        <w:br/>
      </w:r>
      <w:r w:rsidR="003A4A74">
        <w:rPr>
          <w:rStyle w:val="VerbatimChar"/>
        </w:rPr>
        <w:t>│   ├── wsgi.py</w:t>
      </w:r>
      <w:r w:rsidR="003A4A74">
        <w:br/>
      </w:r>
      <w:r w:rsidR="003A4A74">
        <w:rPr>
          <w:rStyle w:val="VerbatimChar"/>
        </w:rPr>
        <w:t>├── users/</w:t>
      </w:r>
      <w:r w:rsidR="003A4A74">
        <w:br/>
      </w:r>
      <w:r w:rsidR="003A4A74">
        <w:rPr>
          <w:rStyle w:val="VerbatimChar"/>
        </w:rPr>
        <w:t>│   ├── models.py</w:t>
      </w:r>
      <w:r w:rsidR="003A4A74">
        <w:br/>
      </w:r>
      <w:r w:rsidR="003A4A74">
        <w:rPr>
          <w:rStyle w:val="VerbatimChar"/>
        </w:rPr>
        <w:t>│   ├── views.py</w:t>
      </w:r>
      <w:bookmarkStart w:id="1" w:name="_GoBack"/>
      <w:bookmarkEnd w:id="1"/>
      <w:r w:rsidR="003A4A74">
        <w:br/>
      </w:r>
      <w:r w:rsidR="003A4A74">
        <w:rPr>
          <w:rStyle w:val="VerbatimChar"/>
        </w:rPr>
        <w:t>│   ├── ...</w:t>
      </w:r>
      <w:r w:rsidR="003A4A74">
        <w:br/>
      </w:r>
      <w:r w:rsidR="003A4A74">
        <w:rPr>
          <w:rStyle w:val="VerbatimChar"/>
        </w:rPr>
        <w:t>├── templates/</w:t>
      </w:r>
      <w:r w:rsidR="003A4A74">
        <w:br/>
      </w:r>
      <w:r w:rsidR="003A4A74">
        <w:rPr>
          <w:rStyle w:val="VerbatimChar"/>
        </w:rPr>
        <w:t>│   ├── base.html</w:t>
      </w:r>
      <w:r w:rsidR="003A4A74">
        <w:br/>
      </w:r>
      <w:r w:rsidR="003A4A74">
        <w:rPr>
          <w:rStyle w:val="VerbatimChar"/>
        </w:rPr>
        <w:t>│   └── index.html</w:t>
      </w:r>
    </w:p>
    <w:p w:rsidR="00612E91" w:rsidRDefault="00A40F89">
      <w:r>
        <w:pict>
          <v:rect id="_x0000_i1027" style="width:0;height:1.5pt" o:hralign="center" o:hrstd="t" o:hr="t"/>
        </w:pict>
      </w:r>
    </w:p>
    <w:p w:rsidR="00612E91" w:rsidRDefault="003A4A74">
      <w:pPr>
        <w:pStyle w:val="Heading3"/>
      </w:pPr>
      <w:bookmarkStart w:id="2" w:name="dockerfile"/>
      <w:bookmarkEnd w:id="0"/>
      <w:r>
        <w:rPr>
          <w:b/>
          <w:bCs/>
        </w:rPr>
        <w:t>2. Dockerfile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8000"/>
          <w:sz w:val="21"/>
          <w:szCs w:val="21"/>
          <w:lang w:val="en-GB" w:eastAsia="en-GB"/>
        </w:rPr>
        <w:t># ---------- Stage 1: Builder ----------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FROM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2B91AF"/>
          <w:sz w:val="21"/>
          <w:szCs w:val="21"/>
          <w:lang w:val="en-GB" w:eastAsia="en-GB"/>
        </w:rPr>
        <w:t>python</w:t>
      </w:r>
      <w:proofErr w:type="gramStart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:3.11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-slim </w:t>
      </w: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AS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builder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ENV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PYTHONDONTWRITEBYTECODE=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1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    PYTHONUNBUFFERED=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1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WORKDIR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app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RU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apt-get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update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amp;&amp;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apt-get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install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y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-no-install-recommends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    </w:t>
      </w:r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build-essential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    </w:t>
      </w:r>
      <w:proofErr w:type="spellStart"/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libpq-dev</w:t>
      </w:r>
      <w:proofErr w:type="spellEnd"/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    </w:t>
      </w:r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git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    </w:t>
      </w:r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curl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   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amp;&amp;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rm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</w:t>
      </w:r>
      <w:proofErr w:type="spellStart"/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rf</w:t>
      </w:r>
      <w:proofErr w:type="spellEnd"/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ar</w:t>
      </w:r>
      <w:proofErr w:type="spellEnd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lib/apt/lists/*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lastRenderedPageBreak/>
        <w:t>COPY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requirements.txt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.</w:t>
      </w:r>
      <w:proofErr w:type="gramEnd"/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RU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pytho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m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env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opt/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env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 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amp;&amp;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opt/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env</w:t>
      </w:r>
      <w:proofErr w:type="spellEnd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bin/pip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install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-upgrade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pip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 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amp;&amp;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opt/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env</w:t>
      </w:r>
      <w:proofErr w:type="spellEnd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bin/pip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install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r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requirements.txt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8000"/>
          <w:sz w:val="21"/>
          <w:szCs w:val="21"/>
          <w:lang w:val="en-GB" w:eastAsia="en-GB"/>
        </w:rPr>
        <w:t># ---------- Stage 2: Runtime ----------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FROM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2B91AF"/>
          <w:sz w:val="21"/>
          <w:szCs w:val="21"/>
          <w:lang w:val="en-GB" w:eastAsia="en-GB"/>
        </w:rPr>
        <w:t>python</w:t>
      </w:r>
      <w:proofErr w:type="gramStart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:3.11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-slim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RU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useradd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m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appuser</w:t>
      </w:r>
      <w:proofErr w:type="spellEnd"/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ENV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PATH=</w:t>
      </w:r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/opt/</w:t>
      </w:r>
      <w:proofErr w:type="spellStart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venv</w:t>
      </w:r>
      <w:proofErr w:type="spellEnd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/bin</w:t>
      </w:r>
      <w:proofErr w:type="gramStart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: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$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PATH</w:t>
      </w:r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    PYTHONDONTWRITEBYTECODE=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1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BD63C5"/>
          <w:sz w:val="21"/>
          <w:szCs w:val="21"/>
          <w:lang w:val="en-GB" w:eastAsia="en-GB"/>
        </w:rPr>
        <w:t>\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>    PYTHONUNBUFFERED=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1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WORKDIR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app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COPY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-from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=builder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opt/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env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opt/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venv</w:t>
      </w:r>
      <w:proofErr w:type="spellEnd"/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proofErr w:type="gramStart"/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COPY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.</w:t>
      </w:r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.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RU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chown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R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appuser</w:t>
      </w:r>
      <w:proofErr w:type="gram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:appuser</w:t>
      </w:r>
      <w:proofErr w:type="spellEnd"/>
      <w:proofErr w:type="gram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app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8000"/>
          <w:sz w:val="21"/>
          <w:szCs w:val="21"/>
          <w:lang w:val="en-GB" w:eastAsia="en-GB"/>
        </w:rPr>
        <w:t># Add this line to collect static files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RU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python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manage.py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collectstatic</w:t>
      </w:r>
      <w:proofErr w:type="spellEnd"/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-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noinput</w:t>
      </w:r>
      <w:proofErr w:type="spellEnd"/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USER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proofErr w:type="spellStart"/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appuser</w:t>
      </w:r>
      <w:proofErr w:type="spellEnd"/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HEALTHCHECK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CMD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curl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--fail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http://localhost:8000/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||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exit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1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  <w:r w:rsidRPr="00D947C5">
        <w:rPr>
          <w:rFonts w:ascii="Consolas" w:eastAsia="Times New Roman" w:hAnsi="Consolas" w:cs="Times New Roman"/>
          <w:color w:val="0000FF"/>
          <w:sz w:val="21"/>
          <w:szCs w:val="21"/>
          <w:lang w:val="en-GB" w:eastAsia="en-GB"/>
        </w:rPr>
        <w:t>CMD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[</w:t>
      </w:r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</w:t>
      </w:r>
      <w:proofErr w:type="spellStart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gunicorn</w:t>
      </w:r>
      <w:proofErr w:type="spellEnd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,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</w:t>
      </w:r>
      <w:proofErr w:type="spellStart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django_web_app.wsgi</w:t>
      </w:r>
      <w:proofErr w:type="gramStart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:application</w:t>
      </w:r>
      <w:proofErr w:type="spellEnd"/>
      <w:proofErr w:type="gramEnd"/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,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--bind"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,</w:t>
      </w:r>
      <w:r w:rsidRPr="00D947C5"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  <w:t xml:space="preserve"> </w:t>
      </w:r>
      <w:r w:rsidRPr="00D947C5">
        <w:rPr>
          <w:rFonts w:ascii="Consolas" w:eastAsia="Times New Roman" w:hAnsi="Consolas" w:cs="Times New Roman"/>
          <w:color w:val="A31515"/>
          <w:sz w:val="21"/>
          <w:szCs w:val="21"/>
          <w:lang w:val="en-GB" w:eastAsia="en-GB"/>
        </w:rPr>
        <w:t>"0.0.0.0:8000"</w:t>
      </w:r>
      <w:r w:rsidRPr="00D947C5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]</w:t>
      </w:r>
    </w:p>
    <w:p w:rsidR="00D947C5" w:rsidRPr="00D947C5" w:rsidRDefault="00D947C5" w:rsidP="00D947C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GB" w:eastAsia="en-GB"/>
        </w:rPr>
      </w:pPr>
    </w:p>
    <w:p w:rsidR="00612E91" w:rsidRDefault="00A40F89">
      <w:r>
        <w:pict>
          <v:rect id="_x0000_i1028" style="width:0;height:1.5pt" o:hralign="center" o:hrstd="t" o:hr="t"/>
        </w:pict>
      </w:r>
    </w:p>
    <w:p w:rsidR="00612E91" w:rsidRDefault="003A4A74">
      <w:pPr>
        <w:pStyle w:val="Heading3"/>
      </w:pPr>
      <w:bookmarkStart w:id="3" w:name="requirements.txt"/>
      <w:bookmarkEnd w:id="2"/>
      <w:r>
        <w:rPr>
          <w:b/>
          <w:bCs/>
        </w:rPr>
        <w:t>3. requirements.txt</w:t>
      </w:r>
    </w:p>
    <w:p w:rsidR="00612E91" w:rsidRDefault="003A4A74">
      <w:pPr>
        <w:pStyle w:val="SourceCode"/>
      </w:pPr>
      <w:r>
        <w:rPr>
          <w:rStyle w:val="VerbatimChar"/>
        </w:rPr>
        <w:t>asgiref==3.9.1</w:t>
      </w:r>
      <w:r>
        <w:br/>
      </w:r>
      <w:r>
        <w:rPr>
          <w:rStyle w:val="VerbatimChar"/>
        </w:rPr>
        <w:t>Django==5.2.4</w:t>
      </w:r>
      <w:r>
        <w:br/>
      </w:r>
      <w:r>
        <w:rPr>
          <w:rStyle w:val="VerbatimChar"/>
        </w:rPr>
        <w:t>gunicorn==23.0.0</w:t>
      </w:r>
      <w:r>
        <w:br/>
      </w:r>
      <w:r>
        <w:rPr>
          <w:rStyle w:val="VerbatimChar"/>
        </w:rPr>
        <w:t>packaging==25.0</w:t>
      </w:r>
      <w:r>
        <w:br/>
      </w:r>
      <w:r>
        <w:rPr>
          <w:rStyle w:val="VerbatimChar"/>
        </w:rPr>
        <w:t>sqlparse==0.5.3</w:t>
      </w:r>
      <w:r>
        <w:br/>
      </w:r>
      <w:r>
        <w:rPr>
          <w:rStyle w:val="VerbatimChar"/>
        </w:rPr>
        <w:t>tzdata==2025.2</w:t>
      </w:r>
      <w:r>
        <w:br/>
      </w:r>
      <w:r>
        <w:rPr>
          <w:rStyle w:val="VerbatimChar"/>
        </w:rPr>
        <w:t>psycopg2-binary==2.9.9</w:t>
      </w:r>
      <w:r>
        <w:br/>
      </w:r>
      <w:r>
        <w:rPr>
          <w:rStyle w:val="VerbatimChar"/>
        </w:rPr>
        <w:t>python-dotenv==1.0.0</w:t>
      </w:r>
      <w:r>
        <w:br/>
      </w:r>
      <w:r>
        <w:rPr>
          <w:rStyle w:val="VerbatimChar"/>
        </w:rPr>
        <w:t>Pillow==10.3.0</w:t>
      </w:r>
    </w:p>
    <w:p w:rsidR="00612E91" w:rsidRDefault="003A4A74">
      <w:pPr>
        <w:pStyle w:val="BlockText"/>
      </w:pPr>
      <w:r>
        <w:rPr>
          <w:rStyle w:val="VerbatimChar"/>
        </w:rPr>
        <w:t>Pillow</w:t>
      </w:r>
      <w:r>
        <w:t xml:space="preserve"> is required because </w:t>
      </w:r>
      <w:r>
        <w:rPr>
          <w:rStyle w:val="VerbatimChar"/>
        </w:rPr>
        <w:t>users/models.py</w:t>
      </w:r>
      <w:r>
        <w:t xml:space="preserve"> uses </w:t>
      </w:r>
      <w:r>
        <w:rPr>
          <w:rStyle w:val="VerbatimChar"/>
        </w:rPr>
        <w:t>from PIL import Image</w:t>
      </w:r>
      <w:r>
        <w:t>.</w:t>
      </w:r>
    </w:p>
    <w:p w:rsidR="00612E91" w:rsidRDefault="00A40F89">
      <w:r>
        <w:pict>
          <v:rect id="_x0000_i1029" style="width:0;height:1.5pt" o:hralign="center" o:hrstd="t" o:hr="t"/>
        </w:pict>
      </w:r>
    </w:p>
    <w:p w:rsidR="00612E91" w:rsidRDefault="003A4A74">
      <w:pPr>
        <w:pStyle w:val="Heading3"/>
      </w:pPr>
      <w:bookmarkStart w:id="4" w:name="fix-for-template-error"/>
      <w:bookmarkEnd w:id="3"/>
      <w:r>
        <w:rPr>
          <w:b/>
          <w:bCs/>
        </w:rPr>
        <w:lastRenderedPageBreak/>
        <w:t>4. Fix for Template Error</w:t>
      </w:r>
    </w:p>
    <w:p w:rsidR="00612E91" w:rsidRDefault="003A4A74">
      <w:pPr>
        <w:pStyle w:val="FirstParagraph"/>
      </w:pPr>
      <w:r>
        <w:t xml:space="preserve">In all HTML template files: </w:t>
      </w:r>
      <w:r>
        <w:rPr>
          <w:b/>
          <w:bCs/>
        </w:rPr>
        <w:t>Replace</w:t>
      </w:r>
    </w:p>
    <w:p w:rsidR="00612E91" w:rsidRDefault="003A4A74">
      <w:pPr>
        <w:pStyle w:val="SourceCode"/>
      </w:pPr>
      <w:r>
        <w:rPr>
          <w:rStyle w:val="VerbatimChar"/>
        </w:rPr>
        <w:t>{% load staticfiles %}</w:t>
      </w:r>
    </w:p>
    <w:p w:rsidR="00612E91" w:rsidRDefault="003A4A74">
      <w:pPr>
        <w:pStyle w:val="FirstParagraph"/>
      </w:pPr>
      <w:r>
        <w:rPr>
          <w:b/>
          <w:bCs/>
        </w:rPr>
        <w:t>With</w:t>
      </w:r>
    </w:p>
    <w:p w:rsidR="00612E91" w:rsidRDefault="003A4A74">
      <w:pPr>
        <w:pStyle w:val="SourceCode"/>
      </w:pPr>
      <w:r>
        <w:rPr>
          <w:rStyle w:val="VerbatimChar"/>
        </w:rPr>
        <w:t>{% load static %}</w:t>
      </w:r>
    </w:p>
    <w:p w:rsidR="00612E91" w:rsidRDefault="003A4A74">
      <w:pPr>
        <w:pStyle w:val="FirstParagraph"/>
      </w:pPr>
      <w:r>
        <w:t xml:space="preserve">This is necessary because Django 5+ no longer supports the </w:t>
      </w:r>
      <w:r>
        <w:rPr>
          <w:rStyle w:val="VerbatimChar"/>
        </w:rPr>
        <w:t>staticfiles</w:t>
      </w:r>
      <w:r>
        <w:t xml:space="preserve"> template tag.</w:t>
      </w:r>
    </w:p>
    <w:p w:rsidR="00612E91" w:rsidRDefault="00A40F89">
      <w:r>
        <w:pict>
          <v:rect id="_x0000_i1030" style="width:0;height:1.5pt" o:hralign="center" o:hrstd="t" o:hr="t"/>
        </w:pict>
      </w:r>
    </w:p>
    <w:p w:rsidR="00612E91" w:rsidRDefault="003A4A74">
      <w:pPr>
        <w:pStyle w:val="Heading3"/>
      </w:pPr>
      <w:bookmarkStart w:id="5" w:name="build-and-run-docker-image"/>
      <w:bookmarkEnd w:id="4"/>
      <w:r>
        <w:rPr>
          <w:b/>
          <w:bCs/>
        </w:rPr>
        <w:t>5. Build and Run Docker Image</w:t>
      </w:r>
    </w:p>
    <w:p w:rsidR="00612E91" w:rsidRDefault="003A4A74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django-app .</w:t>
      </w:r>
      <w:r>
        <w:br/>
      </w:r>
      <w:proofErr w:type="gramStart"/>
      <w:r>
        <w:rPr>
          <w:rStyle w:val="ExtensionTok"/>
        </w:rPr>
        <w:t>docker</w:t>
      </w:r>
      <w:proofErr w:type="gramEnd"/>
      <w:r>
        <w:rPr>
          <w:rStyle w:val="NormalTok"/>
        </w:rPr>
        <w:t xml:space="preserve"> run  </w:t>
      </w:r>
      <w:r>
        <w:rPr>
          <w:rStyle w:val="AttributeTok"/>
        </w:rPr>
        <w:t>-p</w:t>
      </w:r>
      <w:r>
        <w:rPr>
          <w:rStyle w:val="NormalTok"/>
        </w:rPr>
        <w:t xml:space="preserve"> 8000:8000 </w:t>
      </w:r>
      <w:r>
        <w:rPr>
          <w:rStyle w:val="AttributeTok"/>
        </w:rPr>
        <w:t>--name</w:t>
      </w:r>
      <w:r>
        <w:rPr>
          <w:rStyle w:val="NormalTok"/>
        </w:rPr>
        <w:t xml:space="preserve"> my-django-app django-app</w:t>
      </w:r>
    </w:p>
    <w:p w:rsidR="00612E91" w:rsidRDefault="00A40F89">
      <w:r>
        <w:pict>
          <v:rect id="_x0000_i1031" style="width:0;height:1.5pt" o:hralign="center" o:hrstd="t" o:hr="t"/>
        </w:pict>
      </w:r>
    </w:p>
    <w:p w:rsidR="00612E91" w:rsidRDefault="003A4A74">
      <w:pPr>
        <w:pStyle w:val="Heading3"/>
      </w:pPr>
      <w:bookmarkStart w:id="6" w:name="confirm-the-app-is-running"/>
      <w:bookmarkEnd w:id="5"/>
      <w:r>
        <w:rPr>
          <w:b/>
          <w:bCs/>
        </w:rPr>
        <w:t>6. Confirm the App is Running</w:t>
      </w:r>
    </w:p>
    <w:p w:rsidR="00612E91" w:rsidRDefault="003A4A74">
      <w:pPr>
        <w:pStyle w:val="FirstParagraph"/>
      </w:pPr>
      <w:r>
        <w:t xml:space="preserve">Visit: </w:t>
      </w:r>
      <w:hyperlink r:id="rId5">
        <w:r>
          <w:rPr>
            <w:rStyle w:val="Hyperlink"/>
          </w:rPr>
          <w:t>http://localhost:8000</w:t>
        </w:r>
      </w:hyperlink>
      <w:r>
        <w:t xml:space="preserve"> You should see the application homepage.</w:t>
      </w:r>
    </w:p>
    <w:p w:rsidR="00612E91" w:rsidRDefault="003A4A74">
      <w:pPr>
        <w:pStyle w:val="BodyText"/>
      </w:pPr>
      <w:r>
        <w:t>To check logs:</w:t>
      </w:r>
    </w:p>
    <w:p w:rsidR="00612E91" w:rsidRDefault="003A4A74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logs my-django-app</w:t>
      </w:r>
    </w:p>
    <w:p w:rsidR="00612E91" w:rsidRDefault="00A40F89">
      <w:r>
        <w:pict>
          <v:rect id="_x0000_i1032" style="width:0;height:1.5pt" o:hralign="center" o:hrstd="t" o:hr="t"/>
        </w:pict>
      </w:r>
    </w:p>
    <w:p w:rsidR="00612E91" w:rsidRDefault="003A4A74">
      <w:pPr>
        <w:pStyle w:val="Heading3"/>
      </w:pPr>
      <w:bookmarkStart w:id="7" w:name="common-errors-and-fixes"/>
      <w:bookmarkEnd w:id="6"/>
      <w:r>
        <w:rPr>
          <w:b/>
          <w:bCs/>
        </w:rPr>
        <w:t>7. Common Errors and Fixes</w:t>
      </w:r>
    </w:p>
    <w:p w:rsidR="00612E91" w:rsidRDefault="003A4A74">
      <w:pPr>
        <w:numPr>
          <w:ilvl w:val="0"/>
          <w:numId w:val="2"/>
        </w:numPr>
      </w:pPr>
      <w:r>
        <w:t>``</w:t>
      </w:r>
    </w:p>
    <w:p w:rsidR="00612E91" w:rsidRDefault="003A4A74">
      <w:pPr>
        <w:pStyle w:val="BlockText"/>
        <w:numPr>
          <w:ilvl w:val="0"/>
          <w:numId w:val="1"/>
        </w:numPr>
      </w:pPr>
      <w:r>
        <w:t xml:space="preserve">Add </w:t>
      </w:r>
      <w:r>
        <w:rPr>
          <w:rStyle w:val="VerbatimChar"/>
        </w:rPr>
        <w:t>Pillow</w:t>
      </w:r>
      <w:r>
        <w:t xml:space="preserve"> to </w:t>
      </w:r>
      <w:r>
        <w:rPr>
          <w:rStyle w:val="VerbatimChar"/>
        </w:rPr>
        <w:t>requirements.txt</w:t>
      </w:r>
    </w:p>
    <w:p w:rsidR="00612E91" w:rsidRDefault="003A4A74">
      <w:pPr>
        <w:numPr>
          <w:ilvl w:val="0"/>
          <w:numId w:val="2"/>
        </w:numPr>
      </w:pPr>
      <w:r>
        <w:t>``</w:t>
      </w:r>
    </w:p>
    <w:p w:rsidR="00612E91" w:rsidRDefault="003A4A74">
      <w:pPr>
        <w:pStyle w:val="BlockText"/>
        <w:numPr>
          <w:ilvl w:val="0"/>
          <w:numId w:val="1"/>
        </w:numPr>
      </w:pPr>
      <w:r>
        <w:t xml:space="preserve">Replace </w:t>
      </w:r>
      <w:r>
        <w:rPr>
          <w:rStyle w:val="VerbatimChar"/>
        </w:rPr>
        <w:t>{% load staticfiles %}</w:t>
      </w:r>
      <w:r>
        <w:t xml:space="preserve"> with </w:t>
      </w:r>
      <w:r>
        <w:rPr>
          <w:rStyle w:val="VerbatimChar"/>
        </w:rPr>
        <w:t>{% load static %}</w:t>
      </w:r>
    </w:p>
    <w:p w:rsidR="00612E91" w:rsidRDefault="00A40F89">
      <w:r>
        <w:pict>
          <v:rect id="_x0000_i1033" style="width:0;height:1.5pt" o:hralign="center" o:hrstd="t" o:hr="t"/>
        </w:pict>
      </w:r>
    </w:p>
    <w:p w:rsidR="00612E91" w:rsidRDefault="003A4A74">
      <w:pPr>
        <w:pStyle w:val="Heading3"/>
      </w:pPr>
      <w:bookmarkStart w:id="8" w:name="final-status"/>
      <w:bookmarkEnd w:id="7"/>
      <w:r>
        <w:t>✅ Final Status</w:t>
      </w:r>
    </w:p>
    <w:p w:rsidR="00612E91" w:rsidRDefault="003A4A74">
      <w:pPr>
        <w:pStyle w:val="Compact"/>
        <w:numPr>
          <w:ilvl w:val="0"/>
          <w:numId w:val="3"/>
        </w:numPr>
      </w:pPr>
      <w:r>
        <w:t>Django app successfully containerized and running in Docker.</w:t>
      </w:r>
    </w:p>
    <w:p w:rsidR="00612E91" w:rsidRDefault="003A4A74">
      <w:pPr>
        <w:pStyle w:val="Compact"/>
        <w:numPr>
          <w:ilvl w:val="0"/>
          <w:numId w:val="3"/>
        </w:numPr>
      </w:pPr>
      <w:r>
        <w:t>All runtime errors resolved.</w:t>
      </w:r>
    </w:p>
    <w:p w:rsidR="00612E91" w:rsidRDefault="003A4A74">
      <w:pPr>
        <w:pStyle w:val="Compact"/>
        <w:numPr>
          <w:ilvl w:val="0"/>
          <w:numId w:val="3"/>
        </w:numPr>
      </w:pPr>
      <w:r>
        <w:t>Logs show proper Gunicorn startup and no fatal exceptions.</w:t>
      </w:r>
    </w:p>
    <w:p w:rsidR="003A4A74" w:rsidRDefault="003A4A74" w:rsidP="003A4A74">
      <w:pPr>
        <w:pStyle w:val="Compact"/>
      </w:pPr>
    </w:p>
    <w:p w:rsidR="003A4A74" w:rsidRDefault="003A4A74" w:rsidP="003A4A74">
      <w:pPr>
        <w:pStyle w:val="Compact"/>
      </w:pPr>
    </w:p>
    <w:bookmarkEnd w:id="8"/>
    <w:p w:rsidR="003A4A74" w:rsidRDefault="003A4A74" w:rsidP="003A4A74">
      <w:pPr>
        <w:pStyle w:val="Heading2"/>
      </w:pPr>
      <w:r>
        <w:rPr>
          <w:rFonts w:ascii="Segoe UI Symbol" w:hAnsi="Segoe UI Symbol" w:cs="Segoe UI Symbol"/>
        </w:rPr>
        <w:t>✅</w:t>
      </w:r>
      <w:r>
        <w:t xml:space="preserve"> Section Added: </w:t>
      </w:r>
      <w:r>
        <w:rPr>
          <w:rStyle w:val="Strong"/>
          <w:b w:val="0"/>
          <w:bCs w:val="0"/>
        </w:rPr>
        <w:t xml:space="preserve">“Local Testing Before </w:t>
      </w:r>
      <w:proofErr w:type="spellStart"/>
      <w:r>
        <w:rPr>
          <w:rStyle w:val="Strong"/>
          <w:b w:val="0"/>
          <w:bCs w:val="0"/>
        </w:rPr>
        <w:t>Dockerization</w:t>
      </w:r>
      <w:proofErr w:type="spellEnd"/>
      <w:r>
        <w:rPr>
          <w:rStyle w:val="Strong"/>
          <w:b w:val="0"/>
          <w:bCs w:val="0"/>
        </w:rPr>
        <w:t>”</w:t>
      </w:r>
    </w:p>
    <w:p w:rsidR="003A4A74" w:rsidRDefault="003A4A74" w:rsidP="003A4A74">
      <w:pPr>
        <w:pStyle w:val="NormalWeb"/>
      </w:pPr>
      <w:r>
        <w:t>I'll highlight that we:</w:t>
      </w:r>
    </w:p>
    <w:p w:rsidR="003A4A74" w:rsidRDefault="003A4A74" w:rsidP="003A4A74">
      <w:pPr>
        <w:pStyle w:val="NormalWeb"/>
        <w:numPr>
          <w:ilvl w:val="0"/>
          <w:numId w:val="4"/>
        </w:numPr>
      </w:pPr>
      <w:r>
        <w:lastRenderedPageBreak/>
        <w:t>Activated a virtual environment</w:t>
      </w:r>
    </w:p>
    <w:p w:rsidR="003A4A74" w:rsidRDefault="003A4A74" w:rsidP="003A4A74">
      <w:pPr>
        <w:pStyle w:val="NormalWeb"/>
        <w:numPr>
          <w:ilvl w:val="0"/>
          <w:numId w:val="4"/>
        </w:numPr>
      </w:pPr>
      <w:r>
        <w:t>Installed dependencies</w:t>
      </w:r>
    </w:p>
    <w:p w:rsidR="003A4A74" w:rsidRDefault="003A4A74" w:rsidP="003A4A74">
      <w:pPr>
        <w:pStyle w:val="NormalWeb"/>
        <w:numPr>
          <w:ilvl w:val="0"/>
          <w:numId w:val="4"/>
        </w:numPr>
      </w:pPr>
      <w:r>
        <w:t>Fixed template and package errors</w:t>
      </w:r>
    </w:p>
    <w:p w:rsidR="003A4A74" w:rsidRDefault="003A4A74" w:rsidP="003A4A74">
      <w:pPr>
        <w:pStyle w:val="NormalWeb"/>
        <w:numPr>
          <w:ilvl w:val="0"/>
          <w:numId w:val="4"/>
        </w:numPr>
      </w:pPr>
      <w:r>
        <w:t xml:space="preserve">Verified successful local run at </w:t>
      </w:r>
      <w:r>
        <w:rPr>
          <w:rStyle w:val="HTMLCode"/>
        </w:rPr>
        <w:t>localhost:8000</w:t>
      </w:r>
    </w:p>
    <w:p w:rsidR="003A4A74" w:rsidRDefault="003A4A74" w:rsidP="003A4A74">
      <w:pPr>
        <w:pStyle w:val="Compact"/>
      </w:pPr>
    </w:p>
    <w:sectPr w:rsidR="003A4A7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8CE6C6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38DCB4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26DA3B20"/>
    <w:multiLevelType w:val="multilevel"/>
    <w:tmpl w:val="D974D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12E91"/>
    <w:rsid w:val="003A4A74"/>
    <w:rsid w:val="00420AC6"/>
    <w:rsid w:val="00612E91"/>
    <w:rsid w:val="00A40F89"/>
    <w:rsid w:val="00CA1CCE"/>
    <w:rsid w:val="00D94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96C263-9C1C-42D8-B1AD-0AC8B9970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3A4A7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A4A7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3A4A7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02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7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5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5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85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8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5</cp:revision>
  <dcterms:created xsi:type="dcterms:W3CDTF">2025-07-11T19:53:00Z</dcterms:created>
  <dcterms:modified xsi:type="dcterms:W3CDTF">2025-07-13T20:27:00Z</dcterms:modified>
</cp:coreProperties>
</file>